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962037">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962037">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962037">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962037">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962037">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962037">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962037">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962037">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962037">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962037">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962037">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962037">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962037">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962037">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962037">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962037">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962037">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962037">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962037">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17874804" w:rsidR="00E163EF" w:rsidRDefault="00962037">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962037">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962037">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962037">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391483D8"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6E9D988C"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r w:rsidR="00A61164">
        <w:rPr>
          <w:rFonts w:ascii="Times New Roman" w:hAnsi="Times New Roman" w:cs="Times New Roman"/>
        </w:rPr>
        <w:t>Denormalization</w:t>
      </w:r>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90"/>
      <w:r w:rsidRPr="00D25EDF">
        <w:rPr>
          <w:rFonts w:ascii="Times New Roman" w:hAnsi="Times New Roman" w:cs="Times New Roman"/>
        </w:rPr>
        <w:t>Using partitions</w:t>
      </w:r>
      <w:bookmarkEnd w:id="66"/>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7" w:name="_Toc42859291"/>
      <w:r w:rsidRPr="00D25EDF">
        <w:rPr>
          <w:rFonts w:ascii="Times New Roman" w:hAnsi="Times New Roman" w:cs="Times New Roman"/>
        </w:rPr>
        <w:t>Using views, materialized views</w:t>
      </w:r>
      <w:bookmarkEnd w:id="67"/>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8" w:name="_Toc42859292"/>
      <w:r w:rsidRPr="00D25EDF">
        <w:rPr>
          <w:rFonts w:ascii="Times New Roman" w:hAnsi="Times New Roman" w:cs="Times New Roman"/>
        </w:rPr>
        <w:t>Using stored procedures</w:t>
      </w:r>
      <w:bookmarkEnd w:id="68"/>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3D6F1" w14:textId="77777777" w:rsidR="00962037" w:rsidRDefault="00962037">
      <w:r>
        <w:separator/>
      </w:r>
    </w:p>
  </w:endnote>
  <w:endnote w:type="continuationSeparator" w:id="0">
    <w:p w14:paraId="1BBC9544" w14:textId="77777777" w:rsidR="00962037" w:rsidRDefault="009620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B30DE1" w14:textId="77777777" w:rsidR="00962037" w:rsidRDefault="00962037">
      <w:r>
        <w:separator/>
      </w:r>
    </w:p>
  </w:footnote>
  <w:footnote w:type="continuationSeparator" w:id="0">
    <w:p w14:paraId="6FCB5A99" w14:textId="77777777" w:rsidR="00962037" w:rsidRDefault="009620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37</Words>
  <Characters>25864</Characters>
  <Application>Microsoft Office Word</Application>
  <DocSecurity>0</DocSecurity>
  <Lines>215</Lines>
  <Paragraphs>60</Paragraphs>
  <ScaleCrop>false</ScaleCrop>
  <Company/>
  <LinksUpToDate>false</LinksUpToDate>
  <CharactersWithSpaces>3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0-08-20T05:07:00Z</dcterms:modified>
</cp:coreProperties>
</file>